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72F9" w:rsidRDefault="001A72F9" w:rsidP="00CE7631">
      <w:pPr>
        <w:spacing w:line="480" w:lineRule="auto"/>
      </w:pPr>
    </w:p>
    <w:p w:rsidR="00B8553E" w:rsidRDefault="004740D0" w:rsidP="00CE7631">
      <w:pPr>
        <w:spacing w:line="480" w:lineRule="auto"/>
      </w:pPr>
      <w:r>
        <w:t>Andrew Nau</w:t>
      </w:r>
    </w:p>
    <w:p w:rsidR="004740D0" w:rsidRDefault="004740D0" w:rsidP="00CE7631">
      <w:pPr>
        <w:spacing w:line="480" w:lineRule="auto"/>
      </w:pPr>
      <w:r>
        <w:t>Dr. Longenecker</w:t>
      </w:r>
    </w:p>
    <w:p w:rsidR="004740D0" w:rsidRDefault="004740D0" w:rsidP="00CE7631">
      <w:pPr>
        <w:spacing w:line="480" w:lineRule="auto"/>
      </w:pPr>
      <w:r>
        <w:t>Central History</w:t>
      </w:r>
    </w:p>
    <w:p w:rsidR="008C61F8" w:rsidRDefault="008C61F8" w:rsidP="00CE7631">
      <w:pPr>
        <w:spacing w:line="480" w:lineRule="auto"/>
      </w:pPr>
      <w:r>
        <w:t>[Date]</w:t>
      </w:r>
    </w:p>
    <w:p w:rsidR="001A72F9" w:rsidRDefault="001A72F9" w:rsidP="00CE7631">
      <w:pPr>
        <w:tabs>
          <w:tab w:val="center" w:pos="4680"/>
          <w:tab w:val="left" w:pos="6863"/>
        </w:tabs>
        <w:spacing w:line="480" w:lineRule="auto"/>
      </w:pPr>
    </w:p>
    <w:p w:rsidR="00DB4784" w:rsidRDefault="00F740F9" w:rsidP="00CE7631">
      <w:pPr>
        <w:tabs>
          <w:tab w:val="center" w:pos="4680"/>
          <w:tab w:val="left" w:pos="6863"/>
        </w:tabs>
        <w:spacing w:line="480" w:lineRule="auto"/>
      </w:pPr>
      <w:r>
        <w:tab/>
      </w:r>
      <w:r w:rsidR="00DB4784">
        <w:t>French Delegation</w:t>
      </w:r>
      <w:r>
        <w:tab/>
      </w:r>
    </w:p>
    <w:p w:rsidR="00DB4784" w:rsidRDefault="00DB4784" w:rsidP="00CE7631">
      <w:pPr>
        <w:spacing w:line="480" w:lineRule="auto"/>
        <w:rPr>
          <w:b/>
        </w:rPr>
      </w:pPr>
      <w:r w:rsidRPr="00DB4784">
        <w:rPr>
          <w:b/>
        </w:rPr>
        <w:t>Introduction</w:t>
      </w:r>
    </w:p>
    <w:p w:rsidR="00514F7A" w:rsidRDefault="00322BFF" w:rsidP="00CE7631">
      <w:pPr>
        <w:spacing w:line="480" w:lineRule="auto"/>
      </w:pPr>
      <w:r>
        <w:rPr>
          <w:b/>
        </w:rPr>
        <w:tab/>
      </w:r>
      <w:r w:rsidR="009A418F">
        <w:t>History has seen a number of ups and down</w:t>
      </w:r>
      <w:r w:rsidR="00F740F9">
        <w:t>s</w:t>
      </w:r>
      <w:r w:rsidR="009A418F">
        <w:t>. There have been a</w:t>
      </w:r>
      <w:r w:rsidR="00B82837">
        <w:t xml:space="preserve"> </w:t>
      </w:r>
      <w:r w:rsidR="009A418F">
        <w:t xml:space="preserve">number of </w:t>
      </w:r>
      <w:r w:rsidR="00B82837">
        <w:t xml:space="preserve">conflicts, battles and </w:t>
      </w:r>
      <w:r w:rsidR="008A0509">
        <w:t>wars</w:t>
      </w:r>
      <w:r w:rsidR="00B82837">
        <w:t xml:space="preserve"> in different regions of the wo</w:t>
      </w:r>
      <w:r w:rsidR="00514F7A">
        <w:t xml:space="preserve">rld. Sometimes, these </w:t>
      </w:r>
      <w:r w:rsidR="007303C0">
        <w:t>conflicts</w:t>
      </w:r>
      <w:r w:rsidR="00514F7A">
        <w:t xml:space="preserve"> or wars were small in </w:t>
      </w:r>
      <w:r w:rsidR="008A46A8">
        <w:t>nature</w:t>
      </w:r>
      <w:r w:rsidR="00514F7A">
        <w:t>, for example between two states or within a country</w:t>
      </w:r>
      <w:r w:rsidR="008A46A8">
        <w:t xml:space="preserve">. However, in some cases, the </w:t>
      </w:r>
      <w:r w:rsidR="00746286">
        <w:t xml:space="preserve">political situation between the two countries </w:t>
      </w:r>
      <w:r w:rsidR="00C9435B">
        <w:t xml:space="preserve">that they had to take military action. </w:t>
      </w:r>
      <w:r w:rsidR="00680629">
        <w:t>Even i</w:t>
      </w:r>
      <w:r w:rsidR="00514F7A">
        <w:t>n some instances, the nature of war b</w:t>
      </w:r>
      <w:r w:rsidR="00F740F9">
        <w:t>ecame</w:t>
      </w:r>
      <w:r w:rsidR="00514F7A">
        <w:t xml:space="preserve"> so serious that </w:t>
      </w:r>
      <w:r w:rsidR="00761CC3">
        <w:t>man</w:t>
      </w:r>
      <w:r w:rsidR="00FC793F">
        <w:t xml:space="preserve">y countries participated in it, from both sides. Although it has only happened twice in history, however, the results were devastating. </w:t>
      </w:r>
      <w:r w:rsidR="00A44955">
        <w:t xml:space="preserve">The first time </w:t>
      </w:r>
      <w:r w:rsidR="00452343">
        <w:t>this h</w:t>
      </w:r>
      <w:r w:rsidR="00367534">
        <w:t>appened was during World War I. Also known a</w:t>
      </w:r>
      <w:r w:rsidR="00F96799">
        <w:t>s</w:t>
      </w:r>
      <w:r w:rsidR="00367534">
        <w:t xml:space="preserve"> “</w:t>
      </w:r>
      <w:r w:rsidR="00F96799">
        <w:t>the Great W</w:t>
      </w:r>
      <w:r w:rsidR="00367534">
        <w:t>ar”</w:t>
      </w:r>
      <w:r w:rsidR="007C4679">
        <w:t xml:space="preserve">, this war </w:t>
      </w:r>
      <w:r w:rsidR="00445F2A">
        <w:t>started in 1914 and ended in 19</w:t>
      </w:r>
      <w:r w:rsidR="007C4679">
        <w:t xml:space="preserve">18. </w:t>
      </w:r>
    </w:p>
    <w:p w:rsidR="001A72F9" w:rsidRDefault="008A0509" w:rsidP="001A72F9">
      <w:pPr>
        <w:spacing w:line="480" w:lineRule="auto"/>
        <w:ind w:firstLine="720"/>
      </w:pPr>
      <w:r>
        <w:t xml:space="preserve">Every war has a reason or a catalyst behind it. History has not seen any war that had been initiated without any reason or cause. Same was the case with World War I. </w:t>
      </w:r>
      <w:r w:rsidR="0057579E">
        <w:t>Although there were many small incidents</w:t>
      </w:r>
      <w:r w:rsidR="00CC4E6D">
        <w:t xml:space="preserve"> and causes</w:t>
      </w:r>
      <w:r w:rsidR="0057579E">
        <w:t xml:space="preserve"> behind the instigation of such a huge </w:t>
      </w:r>
      <w:r w:rsidR="00452343">
        <w:t>war</w:t>
      </w:r>
      <w:r w:rsidR="00910438">
        <w:t xml:space="preserve">, </w:t>
      </w:r>
      <w:r w:rsidR="006A009B">
        <w:t>one of</w:t>
      </w:r>
      <w:r w:rsidR="00A93BEF">
        <w:t xml:space="preserve"> the main</w:t>
      </w:r>
      <w:r w:rsidR="00D230CA">
        <w:t xml:space="preserve"> incidents that proved to be</w:t>
      </w:r>
      <w:r w:rsidR="009A691E">
        <w:t xml:space="preserve"> fuel to fire was the </w:t>
      </w:r>
      <w:r w:rsidR="007E2320">
        <w:t>Sarajevo Incident that to</w:t>
      </w:r>
      <w:r w:rsidR="00BA2CB4">
        <w:t>ok place in 19</w:t>
      </w:r>
      <w:r w:rsidR="00CB4293">
        <w:t>1</w:t>
      </w:r>
      <w:r w:rsidR="00BA2CB4">
        <w:t xml:space="preserve">4. </w:t>
      </w:r>
    </w:p>
    <w:p w:rsidR="001A72F9" w:rsidRPr="001A72F9" w:rsidRDefault="001A72F9" w:rsidP="001A72F9">
      <w:pPr>
        <w:spacing w:line="480" w:lineRule="auto"/>
        <w:ind w:firstLine="720"/>
      </w:pPr>
    </w:p>
    <w:p w:rsidR="00DB4784" w:rsidRDefault="00DB4784" w:rsidP="00CE7631">
      <w:pPr>
        <w:spacing w:line="480" w:lineRule="auto"/>
        <w:rPr>
          <w:b/>
        </w:rPr>
      </w:pPr>
      <w:r w:rsidRPr="00DB4784">
        <w:rPr>
          <w:b/>
        </w:rPr>
        <w:lastRenderedPageBreak/>
        <w:t>Discussion</w:t>
      </w:r>
    </w:p>
    <w:p w:rsidR="00F27A61" w:rsidRDefault="005655FF" w:rsidP="00CE7631">
      <w:pPr>
        <w:spacing w:line="480" w:lineRule="auto"/>
        <w:rPr>
          <w:i/>
        </w:rPr>
      </w:pPr>
      <w:r w:rsidRPr="005655FF">
        <w:rPr>
          <w:i/>
        </w:rPr>
        <w:t xml:space="preserve">Sarajevo Incident </w:t>
      </w:r>
      <w:r w:rsidR="00D230CA">
        <w:rPr>
          <w:i/>
        </w:rPr>
        <w:t>(1914)</w:t>
      </w:r>
    </w:p>
    <w:p w:rsidR="00AD4210" w:rsidRPr="00E50DDA" w:rsidRDefault="000A1C6B" w:rsidP="00CE7631">
      <w:pPr>
        <w:spacing w:line="480" w:lineRule="auto"/>
      </w:pPr>
      <w:r>
        <w:tab/>
      </w:r>
      <w:r w:rsidR="001A72F9">
        <w:t xml:space="preserve">The </w:t>
      </w:r>
      <w:r>
        <w:t>Saraj</w:t>
      </w:r>
      <w:r w:rsidR="00F740F9">
        <w:t>evo</w:t>
      </w:r>
      <w:r>
        <w:t xml:space="preserve"> Incident is </w:t>
      </w:r>
      <w:r w:rsidR="00A61086">
        <w:t xml:space="preserve">also </w:t>
      </w:r>
      <w:r w:rsidR="00E50DDA">
        <w:t xml:space="preserve">commonly known as the </w:t>
      </w:r>
      <w:r w:rsidR="006C7999">
        <w:t xml:space="preserve">assassination of </w:t>
      </w:r>
      <w:r w:rsidR="004F7B9D">
        <w:t xml:space="preserve">Archduke Franz </w:t>
      </w:r>
      <w:r w:rsidR="00846BB3">
        <w:t>Ferdinand, who was a</w:t>
      </w:r>
      <w:r w:rsidR="00F740F9">
        <w:t>n</w:t>
      </w:r>
      <w:r w:rsidR="00846BB3">
        <w:t xml:space="preserve"> heir to the Astro-Hungarian Throne and his better half, </w:t>
      </w:r>
      <w:r w:rsidR="00846BB3" w:rsidRPr="00846BB3">
        <w:t>Archduchess Sophie</w:t>
      </w:r>
      <w:r>
        <w:t xml:space="preserve">. </w:t>
      </w:r>
      <w:r w:rsidR="000B51D1">
        <w:t>The tragic incident happened wh</w:t>
      </w:r>
      <w:r w:rsidR="00021156">
        <w:t>en the roya</w:t>
      </w:r>
      <w:r w:rsidR="00440672">
        <w:t>l couple w</w:t>
      </w:r>
      <w:r w:rsidR="00F740F9">
        <w:t>as</w:t>
      </w:r>
      <w:r w:rsidR="00440672">
        <w:t xml:space="preserve"> on a state visit </w:t>
      </w:r>
      <w:r w:rsidR="00DA47B3">
        <w:t xml:space="preserve">of Sarajevo on 28 June 1914. </w:t>
      </w:r>
      <w:r w:rsidR="00AD4210">
        <w:t xml:space="preserve">The incident got much fame and </w:t>
      </w:r>
      <w:r w:rsidR="00A62C07">
        <w:t>is tradi</w:t>
      </w:r>
      <w:r w:rsidR="00F740F9">
        <w:t>tionall</w:t>
      </w:r>
      <w:r w:rsidR="00A62C07">
        <w:t>y regarded as the</w:t>
      </w:r>
      <w:r w:rsidR="002F0F21">
        <w:t xml:space="preserve"> immediate catalyst for the initiation of World War I. The history of this incident is complex and deeply rooted in the </w:t>
      </w:r>
      <w:r w:rsidR="00F4160E">
        <w:t xml:space="preserve">occupation of </w:t>
      </w:r>
      <w:r w:rsidR="001A1027" w:rsidRPr="001A1027">
        <w:t>Bosnia-Herzegovina</w:t>
      </w:r>
      <w:r w:rsidR="001A1027">
        <w:t xml:space="preserve"> by the </w:t>
      </w:r>
      <w:r w:rsidR="00A37D53">
        <w:t>Austria-Hun</w:t>
      </w:r>
      <w:r w:rsidR="00F740F9">
        <w:t>ga</w:t>
      </w:r>
      <w:r w:rsidR="00A37D53">
        <w:t xml:space="preserve">ry government. The killer was a </w:t>
      </w:r>
      <w:r w:rsidR="005F45A4">
        <w:t xml:space="preserve">Bosnian Serb, Gavrilo Princip and the motive behind this assassination was to </w:t>
      </w:r>
      <w:r w:rsidR="00AC6BA4">
        <w:t xml:space="preserve">break off the </w:t>
      </w:r>
      <w:r w:rsidR="00AC6BA4" w:rsidRPr="00AC6BA4">
        <w:t>Austria-Hungary's South Slav</w:t>
      </w:r>
      <w:r w:rsidR="00664A7D">
        <w:t xml:space="preserve"> </w:t>
      </w:r>
      <w:r w:rsidR="00AC6BA4">
        <w:t>provinces so that</w:t>
      </w:r>
      <w:r w:rsidR="001904FB">
        <w:t xml:space="preserve"> they can be re-combined in </w:t>
      </w:r>
      <w:r w:rsidR="00664A7D">
        <w:t>Yugoslavia</w:t>
      </w:r>
      <w:r w:rsidR="001904FB">
        <w:t xml:space="preserve">. </w:t>
      </w:r>
    </w:p>
    <w:p w:rsidR="000A69F2" w:rsidRDefault="005655FF" w:rsidP="00CE7631">
      <w:pPr>
        <w:tabs>
          <w:tab w:val="left" w:pos="7555"/>
        </w:tabs>
        <w:spacing w:line="480" w:lineRule="auto"/>
        <w:rPr>
          <w:i/>
        </w:rPr>
      </w:pPr>
      <w:r w:rsidRPr="005655FF">
        <w:rPr>
          <w:i/>
        </w:rPr>
        <w:t xml:space="preserve">Diplomatic History </w:t>
      </w:r>
      <w:r w:rsidR="00E50DDA" w:rsidRPr="005655FF">
        <w:rPr>
          <w:i/>
        </w:rPr>
        <w:t>of</w:t>
      </w:r>
      <w:r w:rsidRPr="005655FF">
        <w:rPr>
          <w:i/>
        </w:rPr>
        <w:t xml:space="preserve"> France </w:t>
      </w:r>
      <w:r w:rsidR="00E50DDA" w:rsidRPr="005655FF">
        <w:rPr>
          <w:i/>
        </w:rPr>
        <w:t>before</w:t>
      </w:r>
      <w:r w:rsidRPr="005655FF">
        <w:rPr>
          <w:i/>
        </w:rPr>
        <w:t xml:space="preserve"> </w:t>
      </w:r>
      <w:r w:rsidR="00E50DDA" w:rsidRPr="005655FF">
        <w:rPr>
          <w:i/>
        </w:rPr>
        <w:t>the</w:t>
      </w:r>
      <w:r w:rsidRPr="005655FF">
        <w:rPr>
          <w:i/>
        </w:rPr>
        <w:t xml:space="preserve"> Initiation </w:t>
      </w:r>
      <w:r w:rsidR="00E50DDA" w:rsidRPr="005655FF">
        <w:rPr>
          <w:i/>
        </w:rPr>
        <w:t>of</w:t>
      </w:r>
      <w:r w:rsidRPr="005655FF">
        <w:rPr>
          <w:i/>
        </w:rPr>
        <w:t xml:space="preserve"> World War I (1914)</w:t>
      </w:r>
    </w:p>
    <w:p w:rsidR="00664A7D" w:rsidRDefault="002419CE" w:rsidP="00CE7631">
      <w:pPr>
        <w:spacing w:line="480" w:lineRule="auto"/>
      </w:pPr>
      <w:r>
        <w:tab/>
        <w:t>World War I was basically a hug</w:t>
      </w:r>
      <w:r w:rsidR="000E42FE">
        <w:t>e</w:t>
      </w:r>
      <w:r>
        <w:t xml:space="preserve"> military conflict between </w:t>
      </w:r>
      <w:r w:rsidR="00A76026">
        <w:t>two</w:t>
      </w:r>
      <w:r>
        <w:t xml:space="preserve"> strong groups of the world. </w:t>
      </w:r>
      <w:r w:rsidR="00C4493A">
        <w:t>Both these groups con</w:t>
      </w:r>
      <w:r w:rsidR="00F740F9">
        <w:t>s</w:t>
      </w:r>
      <w:r w:rsidR="00C4493A">
        <w:t>isted of very powerful nations and participated in the war with their full fo</w:t>
      </w:r>
      <w:r w:rsidR="00F740F9">
        <w:t>r</w:t>
      </w:r>
      <w:r w:rsidR="00C4493A">
        <w:t xml:space="preserve">ce and complete military power. </w:t>
      </w:r>
      <w:r w:rsidR="001E7E8B">
        <w:t>The f</w:t>
      </w:r>
      <w:r w:rsidR="00F740F9">
        <w:t>irst group or bloc</w:t>
      </w:r>
      <w:r w:rsidR="001E7E8B">
        <w:t xml:space="preserve"> was the Triple Alliance, </w:t>
      </w:r>
      <w:r w:rsidR="00B44C52">
        <w:t>which</w:t>
      </w:r>
      <w:r w:rsidR="001E7E8B">
        <w:t xml:space="preserve"> consisted of Austria-Hu</w:t>
      </w:r>
      <w:r w:rsidR="00B44C52">
        <w:t>n</w:t>
      </w:r>
      <w:r w:rsidR="001E7E8B">
        <w:t>gary, Germany</w:t>
      </w:r>
      <w:r w:rsidR="00B44C52">
        <w:t>,</w:t>
      </w:r>
      <w:r w:rsidR="001E7E8B">
        <w:t xml:space="preserve"> </w:t>
      </w:r>
      <w:r w:rsidR="00E3742B">
        <w:t>and Italy, whereas the second b</w:t>
      </w:r>
      <w:r w:rsidR="001E7E8B">
        <w:t>loc</w:t>
      </w:r>
      <w:r w:rsidR="00E3742B">
        <w:t xml:space="preserve">, called Triple Entente, consisted of France, Russia and </w:t>
      </w:r>
      <w:r w:rsidR="00016245">
        <w:t>G</w:t>
      </w:r>
      <w:r w:rsidR="00E3742B">
        <w:t xml:space="preserve">reat </w:t>
      </w:r>
      <w:r w:rsidR="00016245">
        <w:t>Britain</w:t>
      </w:r>
      <w:r w:rsidR="00E3742B">
        <w:t xml:space="preserve">. </w:t>
      </w:r>
      <w:r w:rsidR="001E7E8B">
        <w:t xml:space="preserve"> </w:t>
      </w:r>
      <w:r w:rsidR="009A5927">
        <w:t>Before 1914, France tried its level best to is</w:t>
      </w:r>
      <w:r w:rsidR="00B44C52">
        <w:t>o</w:t>
      </w:r>
      <w:r w:rsidR="009A5927">
        <w:t xml:space="preserve">late </w:t>
      </w:r>
      <w:r w:rsidR="00362EC5">
        <w:t>Germany</w:t>
      </w:r>
      <w:r w:rsidR="009A5927">
        <w:t xml:space="preserve"> in the </w:t>
      </w:r>
      <w:r w:rsidR="0037569D">
        <w:t xml:space="preserve">global circle, </w:t>
      </w:r>
      <w:r w:rsidR="00FD648E">
        <w:t>which it did</w:t>
      </w:r>
      <w:r w:rsidR="00362EC5">
        <w:t xml:space="preserve"> very successfully. </w:t>
      </w:r>
      <w:r w:rsidR="004E1275">
        <w:t>France formed t</w:t>
      </w:r>
      <w:r w:rsidR="00B44C52">
        <w:t>h</w:t>
      </w:r>
      <w:r w:rsidR="004E1275">
        <w:t xml:space="preserve">ree major alliances in its diplomatic history, </w:t>
      </w:r>
      <w:r w:rsidR="00FD648E">
        <w:t>Franco-</w:t>
      </w:r>
      <w:r w:rsidR="00D03D14">
        <w:t>Russian</w:t>
      </w:r>
      <w:r w:rsidR="00A642B7">
        <w:t xml:space="preserve"> Alliance in 1894, Entente Cordiale in with Great Bri</w:t>
      </w:r>
      <w:r w:rsidR="00B44C52">
        <w:t>tai</w:t>
      </w:r>
      <w:r w:rsidR="00A642B7">
        <w:t xml:space="preserve">n in 1904 and </w:t>
      </w:r>
      <w:r w:rsidR="002E5C26">
        <w:t xml:space="preserve">finally the </w:t>
      </w:r>
      <w:r w:rsidR="00E56E29" w:rsidRPr="00E56E29">
        <w:t>Anglo-Russian Entente</w:t>
      </w:r>
      <w:r w:rsidR="00E56E29">
        <w:t xml:space="preserve"> that was formed in1907, which later bec</w:t>
      </w:r>
      <w:r w:rsidR="00B44C52">
        <w:t>a</w:t>
      </w:r>
      <w:r w:rsidR="00E56E29">
        <w:t xml:space="preserve">me the Triple Entente. </w:t>
      </w:r>
    </w:p>
    <w:p w:rsidR="001A72F9" w:rsidRDefault="001A72F9" w:rsidP="00CE7631">
      <w:pPr>
        <w:spacing w:line="480" w:lineRule="auto"/>
      </w:pPr>
    </w:p>
    <w:p w:rsidR="001A72F9" w:rsidRPr="00664A7D" w:rsidRDefault="001A72F9" w:rsidP="00CE7631">
      <w:pPr>
        <w:spacing w:line="480" w:lineRule="auto"/>
      </w:pPr>
    </w:p>
    <w:p w:rsidR="000A69F2" w:rsidRDefault="005655FF" w:rsidP="00CE7631">
      <w:pPr>
        <w:spacing w:line="480" w:lineRule="auto"/>
        <w:rPr>
          <w:i/>
        </w:rPr>
      </w:pPr>
      <w:r w:rsidRPr="005655FF">
        <w:rPr>
          <w:i/>
        </w:rPr>
        <w:lastRenderedPageBreak/>
        <w:t xml:space="preserve">How </w:t>
      </w:r>
      <w:r w:rsidR="00E50DDA" w:rsidRPr="005655FF">
        <w:rPr>
          <w:i/>
        </w:rPr>
        <w:t>the</w:t>
      </w:r>
      <w:r w:rsidRPr="005655FF">
        <w:rPr>
          <w:i/>
        </w:rPr>
        <w:t xml:space="preserve"> Sarajevo Incident Impacted France</w:t>
      </w:r>
    </w:p>
    <w:p w:rsidR="00D03D14" w:rsidRPr="00D03D14" w:rsidRDefault="00D03D14" w:rsidP="00CE7631">
      <w:pPr>
        <w:spacing w:line="480" w:lineRule="auto"/>
      </w:pPr>
      <w:r>
        <w:rPr>
          <w:i/>
        </w:rPr>
        <w:tab/>
      </w:r>
      <w:r w:rsidR="001A72F9">
        <w:t xml:space="preserve">The </w:t>
      </w:r>
      <w:r>
        <w:t xml:space="preserve">Sarajevo Incident of </w:t>
      </w:r>
      <w:r w:rsidR="002B48EC">
        <w:t xml:space="preserve">1914 had a </w:t>
      </w:r>
      <w:r w:rsidR="00305049">
        <w:t>great</w:t>
      </w:r>
      <w:r w:rsidR="002B48EC">
        <w:t xml:space="preserve"> impact on almost all the countries included in World War I. </w:t>
      </w:r>
      <w:r w:rsidR="008F7E13">
        <w:t xml:space="preserve">Not only was France impacted as a result of </w:t>
      </w:r>
      <w:r w:rsidR="00B353DF">
        <w:t xml:space="preserve">this incident but </w:t>
      </w:r>
      <w:r w:rsidR="00696AAE">
        <w:t>G</w:t>
      </w:r>
      <w:r w:rsidR="00305049">
        <w:t xml:space="preserve">reat </w:t>
      </w:r>
      <w:r w:rsidR="00696AAE">
        <w:t>Britain</w:t>
      </w:r>
      <w:r w:rsidR="00305049">
        <w:t xml:space="preserve">, Russia, </w:t>
      </w:r>
      <w:r w:rsidR="00696AAE">
        <w:t>Germany and A</w:t>
      </w:r>
      <w:r w:rsidR="00B44C52">
        <w:t>u</w:t>
      </w:r>
      <w:r w:rsidR="00696AAE">
        <w:t xml:space="preserve">stria-Hungary were also deeply affected. As discussed earlier, it became a major cause of the </w:t>
      </w:r>
      <w:r w:rsidR="00F76A19">
        <w:t>Great War and as a result</w:t>
      </w:r>
      <w:r w:rsidR="00EE29B0">
        <w:t>, Germany i</w:t>
      </w:r>
      <w:r w:rsidR="00F76A19">
        <w:t xml:space="preserve">nvaded </w:t>
      </w:r>
      <w:r w:rsidR="00D40FCA">
        <w:t>France through the route of Belgium on 3</w:t>
      </w:r>
      <w:r w:rsidR="00D40FCA" w:rsidRPr="00D40FCA">
        <w:rPr>
          <w:vertAlign w:val="superscript"/>
        </w:rPr>
        <w:t>rd</w:t>
      </w:r>
      <w:r w:rsidR="00B94F47">
        <w:t xml:space="preserve"> August 1914. Although France won the war with </w:t>
      </w:r>
      <w:r w:rsidR="00B44C52">
        <w:t xml:space="preserve">a </w:t>
      </w:r>
      <w:r w:rsidR="00B94F47">
        <w:t xml:space="preserve">great majority, it </w:t>
      </w:r>
      <w:r w:rsidR="00A37229">
        <w:t xml:space="preserve">had to bear huge losses in terms of </w:t>
      </w:r>
      <w:r w:rsidR="001B03D5">
        <w:t xml:space="preserve">industrial and military losses. </w:t>
      </w:r>
    </w:p>
    <w:p w:rsidR="00CA1281" w:rsidRDefault="005655FF" w:rsidP="00CE7631">
      <w:pPr>
        <w:spacing w:line="480" w:lineRule="auto"/>
        <w:rPr>
          <w:i/>
        </w:rPr>
      </w:pPr>
      <w:r w:rsidRPr="005655FF">
        <w:rPr>
          <w:i/>
        </w:rPr>
        <w:t xml:space="preserve">Foreign Policy Goals </w:t>
      </w:r>
      <w:r w:rsidR="00E50DDA" w:rsidRPr="005655FF">
        <w:rPr>
          <w:i/>
        </w:rPr>
        <w:t>and</w:t>
      </w:r>
      <w:r w:rsidRPr="005655FF">
        <w:rPr>
          <w:i/>
        </w:rPr>
        <w:t xml:space="preserve"> Concerns </w:t>
      </w:r>
      <w:r w:rsidR="00E50DDA" w:rsidRPr="005655FF">
        <w:rPr>
          <w:i/>
        </w:rPr>
        <w:t>of</w:t>
      </w:r>
      <w:r w:rsidRPr="005655FF">
        <w:rPr>
          <w:i/>
        </w:rPr>
        <w:t xml:space="preserve"> France In 1914</w:t>
      </w:r>
    </w:p>
    <w:p w:rsidR="00D40E32" w:rsidRPr="00D40E32" w:rsidRDefault="00D40E32" w:rsidP="00CE7631">
      <w:pPr>
        <w:spacing w:line="480" w:lineRule="auto"/>
      </w:pPr>
      <w:r>
        <w:rPr>
          <w:i/>
        </w:rPr>
        <w:tab/>
      </w:r>
      <w:r w:rsidR="00D739C3">
        <w:t xml:space="preserve">France was one of the major </w:t>
      </w:r>
      <w:r w:rsidR="00B94F47">
        <w:t>participants</w:t>
      </w:r>
      <w:r w:rsidR="00D739C3">
        <w:t xml:space="preserve"> in the </w:t>
      </w:r>
      <w:r w:rsidR="00451971">
        <w:t>“Great War</w:t>
      </w:r>
      <w:r w:rsidR="002C32A5">
        <w:t>”</w:t>
      </w:r>
      <w:r w:rsidR="00490450">
        <w:t xml:space="preserve"> </w:t>
      </w:r>
      <w:r w:rsidR="00BB34ED">
        <w:t>as</w:t>
      </w:r>
      <w:r w:rsidR="0081409B">
        <w:t xml:space="preserve"> it was</w:t>
      </w:r>
      <w:r w:rsidR="00BB34ED">
        <w:t xml:space="preserve"> the main </w:t>
      </w:r>
      <w:r w:rsidR="0081409B">
        <w:t>c</w:t>
      </w:r>
      <w:r w:rsidR="00636364">
        <w:t xml:space="preserve">ountry </w:t>
      </w:r>
      <w:r w:rsidR="00CE7631">
        <w:t>that</w:t>
      </w:r>
      <w:r w:rsidR="00636364">
        <w:t xml:space="preserve"> was under attack. </w:t>
      </w:r>
      <w:r>
        <w:t xml:space="preserve">One of the major Goals of France during World War I was to defend </w:t>
      </w:r>
      <w:r w:rsidR="006D65F9">
        <w:t>Paris</w:t>
      </w:r>
      <w:r w:rsidR="00224594">
        <w:t xml:space="preserve"> at any cost. </w:t>
      </w:r>
      <w:r w:rsidR="00621953">
        <w:t xml:space="preserve">One of the major </w:t>
      </w:r>
      <w:r w:rsidR="007C1A7F">
        <w:t xml:space="preserve">goals of </w:t>
      </w:r>
      <w:r w:rsidR="00885705">
        <w:t xml:space="preserve">France regarding </w:t>
      </w:r>
      <w:r w:rsidR="00F32574">
        <w:t xml:space="preserve">foreign policy </w:t>
      </w:r>
      <w:r w:rsidR="00407B86">
        <w:t xml:space="preserve">was to </w:t>
      </w:r>
      <w:r w:rsidR="003B427D">
        <w:t>strengthen</w:t>
      </w:r>
      <w:r w:rsidR="00407B86">
        <w:t xml:space="preserve"> the bonding between Russia </w:t>
      </w:r>
      <w:r w:rsidR="003B427D">
        <w:t xml:space="preserve">and </w:t>
      </w:r>
      <w:r w:rsidR="00AA06D5">
        <w:t xml:space="preserve">develop a formal bond between </w:t>
      </w:r>
      <w:r w:rsidR="00822E9B">
        <w:t xml:space="preserve">Franc and Great </w:t>
      </w:r>
      <w:r w:rsidR="00064D91">
        <w:t>Britain</w:t>
      </w:r>
      <w:r w:rsidR="00822E9B">
        <w:t xml:space="preserve">. </w:t>
      </w:r>
      <w:r w:rsidR="00E966E8">
        <w:t>Ho</w:t>
      </w:r>
      <w:r w:rsidR="00891FA1">
        <w:t xml:space="preserve">wever, </w:t>
      </w:r>
      <w:r w:rsidR="001A72F9">
        <w:t xml:space="preserve">nobody, even France, </w:t>
      </w:r>
      <w:r w:rsidR="00891FA1">
        <w:t>expect</w:t>
      </w:r>
      <w:r w:rsidR="001A72F9">
        <w:t>ed</w:t>
      </w:r>
      <w:r w:rsidR="00891FA1">
        <w:t xml:space="preserve"> the </w:t>
      </w:r>
      <w:r w:rsidR="004F1C59">
        <w:t>crisis</w:t>
      </w:r>
      <w:r w:rsidR="00745AFB">
        <w:t xml:space="preserve"> of 1914. </w:t>
      </w:r>
      <w:r w:rsidR="004F1C59">
        <w:t>Germany mobilized</w:t>
      </w:r>
      <w:r w:rsidR="00934148">
        <w:t xml:space="preserve"> its forces as a result of </w:t>
      </w:r>
      <w:r w:rsidR="00C74665">
        <w:t>Russian</w:t>
      </w:r>
      <w:r w:rsidR="00064D91">
        <w:t xml:space="preserve"> mobilization. In such a situation, France had to mobilize its forces which caused further tension in the </w:t>
      </w:r>
      <w:r w:rsidR="00C74665">
        <w:t>region</w:t>
      </w:r>
      <w:r w:rsidR="00064D91">
        <w:t xml:space="preserve"> and </w:t>
      </w:r>
      <w:r w:rsidR="008F5D97">
        <w:t xml:space="preserve">World War I started. </w:t>
      </w:r>
      <w:r w:rsidR="00064D91">
        <w:t xml:space="preserve"> </w:t>
      </w:r>
    </w:p>
    <w:p w:rsidR="0061548E" w:rsidRPr="001A72F9" w:rsidRDefault="008D6D72" w:rsidP="00CE7631">
      <w:pPr>
        <w:spacing w:line="480" w:lineRule="auto"/>
      </w:pPr>
      <w:r>
        <w:rPr>
          <w:b/>
        </w:rPr>
        <w:tab/>
      </w:r>
      <w:r w:rsidR="00B44C52" w:rsidRPr="00CE7631">
        <w:t xml:space="preserve">After 4 long years, </w:t>
      </w:r>
      <w:r w:rsidRPr="00CE7631">
        <w:t xml:space="preserve">1918 marked to be as a year of ending of </w:t>
      </w:r>
      <w:r w:rsidR="006416AA" w:rsidRPr="00CE7631">
        <w:t>World War I. However, these 4 year</w:t>
      </w:r>
      <w:r w:rsidR="00AB26F9" w:rsidRPr="00CE7631">
        <w:t xml:space="preserve">s caused </w:t>
      </w:r>
      <w:r w:rsidR="0061548E" w:rsidRPr="00CE7631">
        <w:t>much</w:t>
      </w:r>
      <w:r w:rsidR="00AB26F9" w:rsidRPr="00CE7631">
        <w:t xml:space="preserve"> </w:t>
      </w:r>
      <w:r w:rsidR="007303C0">
        <w:t>bloodshed</w:t>
      </w:r>
      <w:r w:rsidR="00AB26F9">
        <w:t>. Almost 9 million people got killed in th</w:t>
      </w:r>
      <w:r w:rsidR="00CE7631">
        <w:t>ese</w:t>
      </w:r>
      <w:r w:rsidR="00AB26F9">
        <w:t xml:space="preserve"> wars and </w:t>
      </w:r>
      <w:r w:rsidR="00445F2A">
        <w:t xml:space="preserve">much more were </w:t>
      </w:r>
      <w:r w:rsidR="00B67129">
        <w:t xml:space="preserve">maimed, </w:t>
      </w:r>
      <w:r w:rsidR="0017292F">
        <w:t>grief-</w:t>
      </w:r>
      <w:r w:rsidR="005655FF">
        <w:t>stricken</w:t>
      </w:r>
      <w:r w:rsidR="0017292F">
        <w:t xml:space="preserve">, crippled or psychologically scarred. </w:t>
      </w:r>
    </w:p>
    <w:p w:rsidR="00DB4784" w:rsidRDefault="00DB4784" w:rsidP="00CE7631">
      <w:pPr>
        <w:spacing w:line="480" w:lineRule="auto"/>
        <w:rPr>
          <w:b/>
        </w:rPr>
      </w:pPr>
      <w:r w:rsidRPr="00DB4784">
        <w:rPr>
          <w:b/>
        </w:rPr>
        <w:t>Conclusion</w:t>
      </w:r>
    </w:p>
    <w:p w:rsidR="00B8553E" w:rsidRDefault="00DB4784" w:rsidP="00CE7631">
      <w:pPr>
        <w:spacing w:line="480" w:lineRule="auto"/>
      </w:pPr>
      <w:r>
        <w:rPr>
          <w:b/>
        </w:rPr>
        <w:tab/>
      </w:r>
      <w:r>
        <w:t xml:space="preserve">Hence. It </w:t>
      </w:r>
      <w:r w:rsidR="00F320CC">
        <w:t>can</w:t>
      </w:r>
      <w:r>
        <w:t xml:space="preserve"> be clearly seen through the </w:t>
      </w:r>
      <w:r w:rsidR="001E549F">
        <w:t>facts</w:t>
      </w:r>
      <w:r>
        <w:t xml:space="preserve"> and figures presented </w:t>
      </w:r>
      <w:r w:rsidR="00A92F20">
        <w:t xml:space="preserve">in the </w:t>
      </w:r>
      <w:r w:rsidR="001E549F">
        <w:t xml:space="preserve">essay that </w:t>
      </w:r>
      <w:r w:rsidR="004D1043">
        <w:t>France</w:t>
      </w:r>
      <w:r w:rsidR="00826B65">
        <w:t xml:space="preserve"> played a very positive, </w:t>
      </w:r>
      <w:r w:rsidR="00EE5BEF">
        <w:t>in fac</w:t>
      </w:r>
      <w:r w:rsidR="00381420">
        <w:t>t</w:t>
      </w:r>
      <w:r w:rsidR="00CE7631">
        <w:t>,</w:t>
      </w:r>
      <w:r w:rsidR="00381420">
        <w:t xml:space="preserve"> a very mitigating role during the World War I</w:t>
      </w:r>
      <w:r w:rsidR="006157DD">
        <w:t xml:space="preserve">. </w:t>
      </w:r>
      <w:r w:rsidR="004465D8">
        <w:t>The</w:t>
      </w:r>
      <w:r w:rsidR="00421698">
        <w:t xml:space="preserve"> </w:t>
      </w:r>
      <w:r w:rsidR="004465D8">
        <w:t xml:space="preserve">major cause or the catalyst of this “Great War” </w:t>
      </w:r>
      <w:r w:rsidR="006858BB">
        <w:t xml:space="preserve">was the </w:t>
      </w:r>
      <w:r w:rsidR="000A017F">
        <w:t>Sarajevo</w:t>
      </w:r>
      <w:r w:rsidR="006858BB">
        <w:t xml:space="preserve"> Incident that took place on 28 June </w:t>
      </w:r>
      <w:r w:rsidR="006858BB">
        <w:lastRenderedPageBreak/>
        <w:t xml:space="preserve">1914. </w:t>
      </w:r>
      <w:r w:rsidR="00490450">
        <w:t>France was one of the major particip</w:t>
      </w:r>
      <w:r w:rsidR="0074695F">
        <w:t>ants in World War I, in fact</w:t>
      </w:r>
      <w:r w:rsidR="00CE7631">
        <w:t>,</w:t>
      </w:r>
      <w:r w:rsidR="0074695F">
        <w:t xml:space="preserve"> it</w:t>
      </w:r>
      <w:r w:rsidR="00490450">
        <w:t xml:space="preserve"> was the main country or region whose land was used as the battlefield. France, along with the </w:t>
      </w:r>
      <w:r w:rsidR="003E3D87">
        <w:t xml:space="preserve">alliance of Russia and </w:t>
      </w:r>
      <w:r w:rsidR="00D46A13">
        <w:t xml:space="preserve">Great </w:t>
      </w:r>
      <w:r w:rsidR="00C74665">
        <w:t>Britain</w:t>
      </w:r>
      <w:r w:rsidR="00D46A13">
        <w:t xml:space="preserve">, </w:t>
      </w:r>
      <w:r w:rsidR="00E96205">
        <w:t xml:space="preserve">won the Great </w:t>
      </w:r>
      <w:r w:rsidR="00C74665">
        <w:t>War</w:t>
      </w:r>
      <w:r w:rsidR="00E96205">
        <w:t xml:space="preserve"> and captu</w:t>
      </w:r>
      <w:r w:rsidR="00641DD0">
        <w:t>red many of the area</w:t>
      </w:r>
      <w:r w:rsidR="00CE7631">
        <w:t>s</w:t>
      </w:r>
      <w:r w:rsidR="00641DD0">
        <w:t xml:space="preserve"> of Germany. </w:t>
      </w:r>
      <w:bookmarkStart w:id="0" w:name="_GoBack"/>
      <w:bookmarkEnd w:id="0"/>
    </w:p>
    <w:sectPr w:rsidR="00B855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6CD9" w:rsidRDefault="002D6CD9" w:rsidP="00C95323">
      <w:pPr>
        <w:spacing w:after="0" w:line="240" w:lineRule="auto"/>
      </w:pPr>
      <w:r>
        <w:separator/>
      </w:r>
    </w:p>
  </w:endnote>
  <w:endnote w:type="continuationSeparator" w:id="0">
    <w:p w:rsidR="002D6CD9" w:rsidRDefault="002D6CD9" w:rsidP="00C953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6CD9" w:rsidRDefault="002D6CD9" w:rsidP="00C95323">
      <w:pPr>
        <w:spacing w:after="0" w:line="240" w:lineRule="auto"/>
      </w:pPr>
      <w:r>
        <w:separator/>
      </w:r>
    </w:p>
  </w:footnote>
  <w:footnote w:type="continuationSeparator" w:id="0">
    <w:p w:rsidR="002D6CD9" w:rsidRDefault="002D6CD9" w:rsidP="00C953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323" w:rsidRDefault="00C95323">
    <w:pPr>
      <w:pStyle w:val="Header"/>
      <w:jc w:val="right"/>
    </w:pPr>
    <w:r>
      <w:t xml:space="preserve">Nau   </w:t>
    </w:r>
    <w:sdt>
      <w:sdtPr>
        <w:id w:val="-3348450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72F9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C95323" w:rsidRDefault="00C9532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bIwMzCzNDI3NjFX0lEKTi0uzszPAykwrAUAApijoiwAAAA="/>
  </w:docVars>
  <w:rsids>
    <w:rsidRoot w:val="003B1292"/>
    <w:rsid w:val="00016245"/>
    <w:rsid w:val="00021156"/>
    <w:rsid w:val="00053469"/>
    <w:rsid w:val="00064D91"/>
    <w:rsid w:val="000730FF"/>
    <w:rsid w:val="000A017F"/>
    <w:rsid w:val="000A1C6B"/>
    <w:rsid w:val="000A69F2"/>
    <w:rsid w:val="000B32D2"/>
    <w:rsid w:val="000B51D1"/>
    <w:rsid w:val="000E42FE"/>
    <w:rsid w:val="000F143D"/>
    <w:rsid w:val="0017292F"/>
    <w:rsid w:val="001904FB"/>
    <w:rsid w:val="001A1027"/>
    <w:rsid w:val="001A72F9"/>
    <w:rsid w:val="001B03D5"/>
    <w:rsid w:val="001B0E33"/>
    <w:rsid w:val="001E549F"/>
    <w:rsid w:val="001E7E8B"/>
    <w:rsid w:val="00224594"/>
    <w:rsid w:val="002419CE"/>
    <w:rsid w:val="002B48EC"/>
    <w:rsid w:val="002C32A5"/>
    <w:rsid w:val="002D16D4"/>
    <w:rsid w:val="002D6CD9"/>
    <w:rsid w:val="002E5C26"/>
    <w:rsid w:val="002F0F21"/>
    <w:rsid w:val="00305049"/>
    <w:rsid w:val="00322BFF"/>
    <w:rsid w:val="00362EC5"/>
    <w:rsid w:val="00367534"/>
    <w:rsid w:val="0037569D"/>
    <w:rsid w:val="00381420"/>
    <w:rsid w:val="003B1292"/>
    <w:rsid w:val="003B427D"/>
    <w:rsid w:val="003D20C7"/>
    <w:rsid w:val="003E3D87"/>
    <w:rsid w:val="00407B86"/>
    <w:rsid w:val="00421698"/>
    <w:rsid w:val="00440672"/>
    <w:rsid w:val="00445F2A"/>
    <w:rsid w:val="004465D8"/>
    <w:rsid w:val="00451971"/>
    <w:rsid w:val="00452343"/>
    <w:rsid w:val="004740D0"/>
    <w:rsid w:val="00490450"/>
    <w:rsid w:val="004D1043"/>
    <w:rsid w:val="004E1275"/>
    <w:rsid w:val="004F1C59"/>
    <w:rsid w:val="004F7B9D"/>
    <w:rsid w:val="00514F7A"/>
    <w:rsid w:val="00562343"/>
    <w:rsid w:val="005655FF"/>
    <w:rsid w:val="0057579E"/>
    <w:rsid w:val="005C6951"/>
    <w:rsid w:val="005F45A4"/>
    <w:rsid w:val="0061548E"/>
    <w:rsid w:val="006157DD"/>
    <w:rsid w:val="00621953"/>
    <w:rsid w:val="00636364"/>
    <w:rsid w:val="006416AA"/>
    <w:rsid w:val="00641DD0"/>
    <w:rsid w:val="00664A7D"/>
    <w:rsid w:val="00680629"/>
    <w:rsid w:val="006858BB"/>
    <w:rsid w:val="00696AAE"/>
    <w:rsid w:val="006A009B"/>
    <w:rsid w:val="006C7999"/>
    <w:rsid w:val="006D65F9"/>
    <w:rsid w:val="007303C0"/>
    <w:rsid w:val="00745AFB"/>
    <w:rsid w:val="00746286"/>
    <w:rsid w:val="0074695F"/>
    <w:rsid w:val="00761CC3"/>
    <w:rsid w:val="007C1A7F"/>
    <w:rsid w:val="007C4679"/>
    <w:rsid w:val="007E2320"/>
    <w:rsid w:val="0081409B"/>
    <w:rsid w:val="00822E9B"/>
    <w:rsid w:val="00826B65"/>
    <w:rsid w:val="00846BB3"/>
    <w:rsid w:val="00847BD0"/>
    <w:rsid w:val="008703A6"/>
    <w:rsid w:val="00873B56"/>
    <w:rsid w:val="00885705"/>
    <w:rsid w:val="00891FA1"/>
    <w:rsid w:val="008A0509"/>
    <w:rsid w:val="008A46A8"/>
    <w:rsid w:val="008C61F8"/>
    <w:rsid w:val="008D6D72"/>
    <w:rsid w:val="008F5D97"/>
    <w:rsid w:val="008F7E13"/>
    <w:rsid w:val="00910438"/>
    <w:rsid w:val="00934148"/>
    <w:rsid w:val="009A418F"/>
    <w:rsid w:val="009A5927"/>
    <w:rsid w:val="009A691E"/>
    <w:rsid w:val="009D716A"/>
    <w:rsid w:val="00A37229"/>
    <w:rsid w:val="00A37D53"/>
    <w:rsid w:val="00A44955"/>
    <w:rsid w:val="00A61086"/>
    <w:rsid w:val="00A62C07"/>
    <w:rsid w:val="00A642B7"/>
    <w:rsid w:val="00A76026"/>
    <w:rsid w:val="00A92F20"/>
    <w:rsid w:val="00A93BEF"/>
    <w:rsid w:val="00AA06D5"/>
    <w:rsid w:val="00AB26F9"/>
    <w:rsid w:val="00AC6BA4"/>
    <w:rsid w:val="00AD4210"/>
    <w:rsid w:val="00B353DF"/>
    <w:rsid w:val="00B44C52"/>
    <w:rsid w:val="00B62B86"/>
    <w:rsid w:val="00B67129"/>
    <w:rsid w:val="00B82837"/>
    <w:rsid w:val="00B8553E"/>
    <w:rsid w:val="00B94F47"/>
    <w:rsid w:val="00BA2CB4"/>
    <w:rsid w:val="00BB34ED"/>
    <w:rsid w:val="00C4493A"/>
    <w:rsid w:val="00C74665"/>
    <w:rsid w:val="00C9435B"/>
    <w:rsid w:val="00C95323"/>
    <w:rsid w:val="00CA1281"/>
    <w:rsid w:val="00CB4293"/>
    <w:rsid w:val="00CC1700"/>
    <w:rsid w:val="00CC4E6D"/>
    <w:rsid w:val="00CE7631"/>
    <w:rsid w:val="00D03D14"/>
    <w:rsid w:val="00D230CA"/>
    <w:rsid w:val="00D31B23"/>
    <w:rsid w:val="00D40E32"/>
    <w:rsid w:val="00D40FCA"/>
    <w:rsid w:val="00D46A13"/>
    <w:rsid w:val="00D739C3"/>
    <w:rsid w:val="00D825D4"/>
    <w:rsid w:val="00DA47B3"/>
    <w:rsid w:val="00DB4784"/>
    <w:rsid w:val="00E3742B"/>
    <w:rsid w:val="00E50DDA"/>
    <w:rsid w:val="00E56E29"/>
    <w:rsid w:val="00E96205"/>
    <w:rsid w:val="00E966E8"/>
    <w:rsid w:val="00EE29B0"/>
    <w:rsid w:val="00EE3EBE"/>
    <w:rsid w:val="00EE5BEF"/>
    <w:rsid w:val="00F27A61"/>
    <w:rsid w:val="00F320CC"/>
    <w:rsid w:val="00F32574"/>
    <w:rsid w:val="00F32AE2"/>
    <w:rsid w:val="00F4160E"/>
    <w:rsid w:val="00F740F9"/>
    <w:rsid w:val="00F76A19"/>
    <w:rsid w:val="00F96799"/>
    <w:rsid w:val="00FC793F"/>
    <w:rsid w:val="00FD6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323"/>
  </w:style>
  <w:style w:type="paragraph" w:styleId="Footer">
    <w:name w:val="footer"/>
    <w:basedOn w:val="Normal"/>
    <w:link w:val="FooterChar"/>
    <w:uiPriority w:val="99"/>
    <w:unhideWhenUsed/>
    <w:rsid w:val="00C95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3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323"/>
  </w:style>
  <w:style w:type="paragraph" w:styleId="Footer">
    <w:name w:val="footer"/>
    <w:basedOn w:val="Normal"/>
    <w:link w:val="FooterChar"/>
    <w:uiPriority w:val="99"/>
    <w:unhideWhenUsed/>
    <w:rsid w:val="00C95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3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Suleyman</cp:lastModifiedBy>
  <cp:revision>2</cp:revision>
  <dcterms:created xsi:type="dcterms:W3CDTF">2020-01-30T11:55:00Z</dcterms:created>
  <dcterms:modified xsi:type="dcterms:W3CDTF">2020-01-30T11:55:00Z</dcterms:modified>
</cp:coreProperties>
</file>